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060C8" w14:textId="77777777" w:rsidR="00000000" w:rsidRDefault="00000000"/>
    <w:tbl>
      <w:tblPr>
        <w:tblW w:w="10253" w:type="dxa"/>
        <w:tblInd w:w="115" w:type="dxa"/>
        <w:tblLook w:val="04A0" w:firstRow="1" w:lastRow="0" w:firstColumn="1" w:lastColumn="0" w:noHBand="0" w:noVBand="1"/>
      </w:tblPr>
      <w:tblGrid>
        <w:gridCol w:w="1780"/>
        <w:gridCol w:w="1453"/>
        <w:gridCol w:w="7020"/>
      </w:tblGrid>
      <w:tr w:rsidR="00526BC0" w:rsidRPr="00526BC0" w14:paraId="1DAA44CB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D9C3E" w14:textId="77777777" w:rsidR="00526BC0" w:rsidRPr="00526BC0" w:rsidRDefault="00526BC0" w:rsidP="00E450A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n the relationship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FCA37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After you separated/</w:t>
            </w:r>
          </w:p>
          <w:p w14:paraId="217D9C10" w14:textId="77777777" w:rsidR="00526BC0" w:rsidRPr="00526BC0" w:rsidRDefault="00526BC0" w:rsidP="00E450A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divorced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8E3DB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Non-physical sexual abuse</w:t>
            </w:r>
          </w:p>
        </w:tc>
      </w:tr>
      <w:tr w:rsidR="00526BC0" w:rsidRPr="00526BC0" w14:paraId="44CC34BF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81DD985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C2E7885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D23872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1. Your abuser accidentally left “porn” sites or a love letter open on the computer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1 </w:t>
            </w:r>
          </w:p>
        </w:tc>
      </w:tr>
      <w:tr w:rsidR="00526BC0" w:rsidRPr="00526BC0" w14:paraId="3735D5A0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105A3A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250EB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705C9" w14:textId="5BE32966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2. Your abuser forced you to have sex with stranger</w:t>
            </w:r>
            <w:r w:rsidR="000F0582">
              <w:rPr>
                <w:rFonts w:ascii="Times New Roman" w:hAnsi="Times New Roman"/>
                <w:color w:val="000000"/>
                <w:sz w:val="24"/>
                <w:szCs w:val="24"/>
              </w:rPr>
              <w:t>s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while he watched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</w:tr>
      <w:tr w:rsidR="00526BC0" w:rsidRPr="00526BC0" w14:paraId="3199B451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7511A4B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D6A6771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F3CBC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3. Your abuser made jokes about parts of your body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3 </w:t>
            </w:r>
          </w:p>
        </w:tc>
      </w:tr>
      <w:tr w:rsidR="00526BC0" w:rsidRPr="00526BC0" w14:paraId="5248FD48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74DDB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62C0DE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DFDA9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4. Your abuser told you how to wear your hair at home and in public, whether to change the color or wear it curled or straight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5 </w:t>
            </w:r>
          </w:p>
        </w:tc>
      </w:tr>
      <w:tr w:rsidR="00526BC0" w:rsidRPr="00526BC0" w14:paraId="1C3973CF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5299889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7CD9065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293740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color w:val="000000"/>
                <w:vertAlign w:val="superscript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5.  Your abuser forced you to watch sexually specific material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4 </w:t>
            </w:r>
          </w:p>
        </w:tc>
      </w:tr>
      <w:tr w:rsidR="00526BC0" w:rsidRPr="00526BC0" w14:paraId="26C9757C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C92B4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3500AB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794EF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6. Your abuser engaged in humiliating sexual examinations, checking to see if you had sex with someone else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</w:tr>
      <w:tr w:rsidR="00526BC0" w:rsidRPr="00526BC0" w14:paraId="4BBA9C11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9ACD5AA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68D9667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CFB75F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7. Your abuser engaged in bathroom inspections to make sure you are not in the bathroom too long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  <w:r w:rsidRPr="00526BC0">
              <w:rPr>
                <w:rFonts w:ascii="Times New Roman" w:hAnsi="Times New Roman" w:cs="Times New Roman"/>
                <w:color w:val="000000"/>
              </w:rPr>
              <w:t xml:space="preserve">  </w:t>
            </w:r>
          </w:p>
        </w:tc>
      </w:tr>
      <w:tr w:rsidR="00526BC0" w:rsidRPr="00526BC0" w14:paraId="00387CF2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208DF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44E7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F2F5A" w14:textId="77777777" w:rsidR="00526BC0" w:rsidRPr="00526BC0" w:rsidRDefault="00526BC0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</w:rPr>
            </w:pPr>
            <w:r w:rsidRPr="00526BC0">
              <w:rPr>
                <w:rFonts w:ascii="Times New Roman" w:hAnsi="Times New Roman" w:cs="Times New Roman"/>
                <w:color w:val="000000"/>
              </w:rPr>
              <w:t>8. Your abuser forced you to use birth control or prevented you from using birth control in an attempt to get you pregnant so you would have to stay with him.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>5</w:t>
            </w:r>
            <w:r w:rsidRPr="00526BC0">
              <w:rPr>
                <w:rFonts w:ascii="Times New Roman" w:hAnsi="Times New Roman" w:cs="Times New Roman"/>
                <w:color w:val="000000"/>
              </w:rPr>
              <w:t xml:space="preserve"> This is sometimes called “Reproductive Abuse.”</w:t>
            </w:r>
            <w:r w:rsidRPr="00526BC0">
              <w:rPr>
                <w:rFonts w:ascii="Times New Roman" w:hAnsi="Times New Roman" w:cs="Times New Roman"/>
                <w:color w:val="000000"/>
                <w:vertAlign w:val="superscript"/>
              </w:rPr>
              <w:t>43</w:t>
            </w:r>
          </w:p>
        </w:tc>
      </w:tr>
      <w:tr w:rsidR="00526BC0" w:rsidRPr="00526BC0" w14:paraId="0BF24ABF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21DFD19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3836FDE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6759F2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9. Your abuser photographed you nude or while having sex over your objections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4</w:t>
            </w:r>
          </w:p>
        </w:tc>
      </w:tr>
      <w:tr w:rsidR="00526BC0" w:rsidRPr="00526BC0" w14:paraId="6A8E6638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2A2CD8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741CC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3F518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0. Your abuser challenged you for having post-divorce sexual activity with someone else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526BC0" w:rsidRPr="00526BC0" w14:paraId="74AC4FA2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3F45DA3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0B93A9E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A7160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1. Your abuser refused to make love to you for extended periods of time (months or years)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526BC0" w:rsidRPr="00526BC0" w14:paraId="4DD0570E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7E467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20248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E6D34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2. Your abuser engaged in underwear inspections, making you remove your panties so he can visually see any indications of sexual activity; sniffing your panties to see if they have an odor indicating sexual activity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 xml:space="preserve">5 </w:t>
            </w:r>
          </w:p>
        </w:tc>
      </w:tr>
      <w:tr w:rsidR="00526BC0" w:rsidRPr="00526BC0" w14:paraId="50B59C5D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4CA894F8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A67C29C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A1D6AD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3. Your abuser forced you into a sexually limited marriage while he was openly involved sexually with others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526BC0" w:rsidRPr="00526BC0" w14:paraId="2CBE9B31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3C7CD1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8D4062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BBD00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4. Your abuser told you what clothing you could wear at home, only with him present, and how to dress when going out in public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526BC0" w:rsidRPr="00526BC0" w14:paraId="27130C3A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75479C0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ECF7125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3493B3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5. Your abuser told you how to wear your make-up when in front of him and how to wear make-up in public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526BC0" w:rsidRPr="00526BC0" w14:paraId="4A90094D" w14:textId="77777777" w:rsidTr="00526BC0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8CA84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DDB55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41A40" w14:textId="77777777" w:rsidR="00526BC0" w:rsidRPr="00526BC0" w:rsidRDefault="00526BC0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6. You felt starved for affection in your relationship.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6</w:t>
            </w:r>
          </w:p>
        </w:tc>
      </w:tr>
      <w:tr w:rsidR="0027638A" w:rsidRPr="00526BC0" w14:paraId="324453DE" w14:textId="77777777" w:rsidTr="0027638A">
        <w:trPr>
          <w:trHeight w:val="30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1B926" w14:textId="77777777" w:rsidR="0027638A" w:rsidRPr="00526BC0" w:rsidRDefault="0027638A" w:rsidP="00DC07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8A90B" w14:textId="77777777" w:rsidR="0027638A" w:rsidRPr="00526BC0" w:rsidRDefault="0027638A" w:rsidP="00DC077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A9D459" w14:textId="77777777" w:rsidR="0027638A" w:rsidRPr="0027638A" w:rsidRDefault="0027638A" w:rsidP="0027638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  <w:r w:rsidRPr="00526BC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Your ex flashed your children, engaged in sexual abuse of your children, forced you to watch him being sexual with your children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</w:tbl>
    <w:p w14:paraId="0252371B" w14:textId="77777777" w:rsidR="00526BC0" w:rsidRPr="00526BC0" w:rsidRDefault="00526BC0" w:rsidP="00526BC0">
      <w:pPr>
        <w:rPr>
          <w:rFonts w:ascii="Times New Roman" w:hAnsi="Times New Roman"/>
          <w:sz w:val="24"/>
          <w:szCs w:val="24"/>
        </w:rPr>
      </w:pPr>
    </w:p>
    <w:p w14:paraId="2718B6EA" w14:textId="34B815C2" w:rsidR="00D95081" w:rsidRDefault="000F0582" w:rsidP="000F0582">
      <w:pPr>
        <w:tabs>
          <w:tab w:val="left" w:pos="1074"/>
        </w:tabs>
      </w:pPr>
      <w:r>
        <w:tab/>
      </w:r>
    </w:p>
    <w:sectPr w:rsidR="00D95081" w:rsidSect="007675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E9BE" w14:textId="77777777" w:rsidR="00767562" w:rsidRDefault="00767562" w:rsidP="00142540">
      <w:pPr>
        <w:spacing w:after="0" w:line="240" w:lineRule="auto"/>
      </w:pPr>
      <w:r>
        <w:separator/>
      </w:r>
    </w:p>
  </w:endnote>
  <w:endnote w:type="continuationSeparator" w:id="0">
    <w:p w14:paraId="59CF52F5" w14:textId="77777777" w:rsidR="00767562" w:rsidRDefault="00767562" w:rsidP="00142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94B20" w14:textId="77777777" w:rsidR="00142540" w:rsidRDefault="001425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44920" w14:textId="554C74F7" w:rsidR="009B4ECD" w:rsidRPr="00FA24D0" w:rsidRDefault="009B4ECD" w:rsidP="009B4ECD">
    <w:pPr>
      <w:pStyle w:val="Footer"/>
      <w:rPr>
        <w:sz w:val="16"/>
        <w:szCs w:val="16"/>
      </w:rPr>
    </w:pPr>
    <w:r w:rsidRPr="00FA24D0">
      <w:rPr>
        <w:sz w:val="16"/>
        <w:szCs w:val="16"/>
      </w:rPr>
      <w:t>© 2013</w:t>
    </w:r>
    <w:r w:rsidR="000F0582">
      <w:rPr>
        <w:sz w:val="16"/>
        <w:szCs w:val="16"/>
      </w:rPr>
      <w:t>-2024</w:t>
    </w:r>
    <w:r w:rsidRPr="00FA24D0">
      <w:rPr>
        <w:sz w:val="16"/>
        <w:szCs w:val="16"/>
      </w:rPr>
      <w:t xml:space="preserve"> Wingfield House </w:t>
    </w:r>
    <w:r w:rsidR="000F0582">
      <w:rPr>
        <w:sz w:val="16"/>
        <w:szCs w:val="16"/>
      </w:rPr>
      <w:t>o</w:t>
    </w:r>
    <w:r w:rsidRPr="00FA24D0">
      <w:rPr>
        <w:sz w:val="16"/>
        <w:szCs w:val="16"/>
      </w:rPr>
      <w:t xml:space="preserve">f Peace Publications        </w:t>
    </w:r>
  </w:p>
  <w:p w14:paraId="45E64956" w14:textId="0556D457" w:rsidR="009B4ECD" w:rsidRDefault="009B4ECD" w:rsidP="009B4ECD">
    <w:pPr>
      <w:pStyle w:val="Footer"/>
      <w:tabs>
        <w:tab w:val="clear" w:pos="4680"/>
        <w:tab w:val="clear" w:pos="9360"/>
        <w:tab w:val="left" w:pos="1751"/>
      </w:tabs>
    </w:pPr>
    <w:r w:rsidRPr="00FA24D0">
      <w:rPr>
        <w:sz w:val="16"/>
        <w:szCs w:val="16"/>
      </w:rPr>
      <w:t xml:space="preserve">All Rights Reserved Worldwide   </w:t>
    </w:r>
    <w:hyperlink r:id="rId1" w:history="1">
      <w:r w:rsidR="000F0582" w:rsidRPr="001066EF">
        <w:rPr>
          <w:rStyle w:val="Hyperlink"/>
          <w:sz w:val="16"/>
          <w:szCs w:val="16"/>
        </w:rPr>
        <w:t>https://HouseOfPeacePubs.com</w:t>
      </w:r>
    </w:hyperlink>
  </w:p>
  <w:sdt>
    <w:sdtPr>
      <w:id w:val="177266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8339F" w14:textId="77777777" w:rsidR="009B4ECD" w:rsidRDefault="009B4E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63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012A43" w14:textId="77777777" w:rsidR="00142540" w:rsidRDefault="001425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61D80" w14:textId="77777777" w:rsidR="00142540" w:rsidRDefault="001425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E0839" w14:textId="77777777" w:rsidR="00767562" w:rsidRDefault="00767562" w:rsidP="00142540">
      <w:pPr>
        <w:spacing w:after="0" w:line="240" w:lineRule="auto"/>
      </w:pPr>
      <w:r>
        <w:separator/>
      </w:r>
    </w:p>
  </w:footnote>
  <w:footnote w:type="continuationSeparator" w:id="0">
    <w:p w14:paraId="7F598791" w14:textId="77777777" w:rsidR="00767562" w:rsidRDefault="00767562" w:rsidP="001425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3995C" w14:textId="77777777" w:rsidR="00142540" w:rsidRDefault="001425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FCA42" w14:textId="77777777" w:rsidR="00142540" w:rsidRDefault="00142540">
    <w:pPr>
      <w:pStyle w:val="Header"/>
    </w:pPr>
    <w:r>
      <w:t>Using Non-Physical Sexual Abuse</w:t>
    </w:r>
  </w:p>
  <w:p w14:paraId="1E6F0B4A" w14:textId="77777777" w:rsidR="00142540" w:rsidRDefault="00142540">
    <w:pPr>
      <w:pStyle w:val="Header"/>
    </w:pPr>
  </w:p>
  <w:p w14:paraId="2510CA09" w14:textId="77777777" w:rsidR="005B6D04" w:rsidRPr="005B6D04" w:rsidRDefault="005B6D04" w:rsidP="005B6D04">
    <w:pPr>
      <w:rPr>
        <w:sz w:val="18"/>
        <w:szCs w:val="18"/>
      </w:rPr>
    </w:pPr>
    <w:r w:rsidRPr="00E95578">
      <w:rPr>
        <w:sz w:val="18"/>
        <w:szCs w:val="18"/>
      </w:rPr>
      <w:t xml:space="preserve">1 </w:t>
    </w:r>
    <w:r w:rsidRPr="00E95578">
      <w:rPr>
        <w:sz w:val="18"/>
        <w:szCs w:val="18"/>
        <w:u w:val="single"/>
      </w:rPr>
      <w:t>__</w:t>
    </w:r>
    <w:r w:rsidRPr="00E95578">
      <w:rPr>
        <w:sz w:val="18"/>
        <w:szCs w:val="18"/>
      </w:rPr>
      <w:t xml:space="preserve">never, 2 __hardly ever, 3 __sometimes, 4 __often, 5 __quite often, </w:t>
    </w:r>
    <w:r w:rsidR="009528B0">
      <w:rPr>
        <w:sz w:val="18"/>
        <w:szCs w:val="18"/>
      </w:rPr>
      <w:t>6</w:t>
    </w:r>
    <w:r w:rsidRPr="00E95578">
      <w:rPr>
        <w:sz w:val="18"/>
        <w:szCs w:val="18"/>
      </w:rPr>
      <w:t xml:space="preserve">__not applicable, </w:t>
    </w:r>
    <w:r w:rsidR="009528B0">
      <w:rPr>
        <w:sz w:val="18"/>
        <w:szCs w:val="18"/>
      </w:rPr>
      <w:t>7</w:t>
    </w:r>
    <w:r w:rsidRPr="00E95578">
      <w:rPr>
        <w:sz w:val="18"/>
        <w:szCs w:val="18"/>
      </w:rPr>
      <w:t xml:space="preserve"> __prefer not to answ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D76E1" w14:textId="77777777" w:rsidR="00142540" w:rsidRDefault="001425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DQDEuaWxqbmBko6SsGpxcWZ+XkgBYa1AI9LxRosAAAA"/>
    <w:docVar w:name="dgnword-docGUID" w:val="{FB2AAFC7-F374-4356-8223-3A91F45B4DC3}"/>
    <w:docVar w:name="dgnword-eventsink" w:val="332072704"/>
  </w:docVars>
  <w:rsids>
    <w:rsidRoot w:val="00D95081"/>
    <w:rsid w:val="00070AA1"/>
    <w:rsid w:val="000B4418"/>
    <w:rsid w:val="000F0582"/>
    <w:rsid w:val="00142540"/>
    <w:rsid w:val="0027638A"/>
    <w:rsid w:val="00290E06"/>
    <w:rsid w:val="002971FE"/>
    <w:rsid w:val="002E57E3"/>
    <w:rsid w:val="00375E92"/>
    <w:rsid w:val="004354FB"/>
    <w:rsid w:val="00526BC0"/>
    <w:rsid w:val="005B6D04"/>
    <w:rsid w:val="00767562"/>
    <w:rsid w:val="008508F9"/>
    <w:rsid w:val="009528B0"/>
    <w:rsid w:val="009B4ECD"/>
    <w:rsid w:val="00D95081"/>
    <w:rsid w:val="00DA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4E953"/>
  <w15:docId w15:val="{8C42217D-BE64-4182-B92B-760FB7AC2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081"/>
    <w:pPr>
      <w:spacing w:after="0" w:line="360" w:lineRule="auto"/>
      <w:ind w:left="720"/>
      <w:contextualSpacing/>
    </w:pPr>
    <w:rPr>
      <w:rFonts w:ascii="Courier New" w:hAnsi="Courier New" w:cs="Courier New"/>
      <w:sz w:val="24"/>
      <w:szCs w:val="24"/>
    </w:rPr>
  </w:style>
  <w:style w:type="table" w:customStyle="1" w:styleId="LightShading1">
    <w:name w:val="Light Shading1"/>
    <w:basedOn w:val="TableNormal"/>
    <w:uiPriority w:val="60"/>
    <w:rsid w:val="00D9508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142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540"/>
  </w:style>
  <w:style w:type="paragraph" w:styleId="Footer">
    <w:name w:val="footer"/>
    <w:basedOn w:val="Normal"/>
    <w:link w:val="FooterChar"/>
    <w:uiPriority w:val="99"/>
    <w:unhideWhenUsed/>
    <w:rsid w:val="00142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540"/>
  </w:style>
  <w:style w:type="character" w:styleId="Hyperlink">
    <w:name w:val="Hyperlink"/>
    <w:basedOn w:val="DefaultParagraphFont"/>
    <w:uiPriority w:val="99"/>
    <w:unhideWhenUsed/>
    <w:rsid w:val="009B4EC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5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ouseOfPeacePu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</dc:creator>
  <cp:lastModifiedBy>Debra Wingfield</cp:lastModifiedBy>
  <cp:revision>8</cp:revision>
  <dcterms:created xsi:type="dcterms:W3CDTF">2013-10-04T21:54:00Z</dcterms:created>
  <dcterms:modified xsi:type="dcterms:W3CDTF">2024-02-21T17:55:00Z</dcterms:modified>
</cp:coreProperties>
</file>